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3095" w:rsidRPr="0092398C" w:rsidRDefault="000D6656" w:rsidP="00553095">
      <w:pPr>
        <w:rPr>
          <w:sz w:val="24"/>
          <w:szCs w:val="24"/>
          <w:lang w:val="en-US"/>
        </w:rPr>
      </w:pPr>
      <w:bookmarkStart w:id="0" w:name="_GoBack"/>
      <w:r w:rsidRPr="00035F6C">
        <w:rPr>
          <w:rFonts w:cs="Times New Roman"/>
          <w:b/>
          <w:sz w:val="24"/>
          <w:szCs w:val="24"/>
          <w:lang w:val="en-US"/>
        </w:rPr>
        <w:t xml:space="preserve"> </w:t>
      </w:r>
      <w:r w:rsidR="00C76C55" w:rsidRPr="00035F6C">
        <w:rPr>
          <w:rFonts w:cs="Times New Roman"/>
          <w:b/>
          <w:sz w:val="24"/>
          <w:szCs w:val="24"/>
          <w:lang w:val="en-US"/>
        </w:rPr>
        <w:t>Additional file 5. Table S5</w:t>
      </w:r>
      <w:bookmarkEnd w:id="0"/>
      <w:r w:rsidRPr="0092398C">
        <w:rPr>
          <w:rFonts w:cs="Times New Roman"/>
          <w:sz w:val="24"/>
          <w:szCs w:val="24"/>
          <w:lang w:val="en-US"/>
        </w:rPr>
        <w:t xml:space="preserve">.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97"/>
        <w:gridCol w:w="2138"/>
        <w:gridCol w:w="995"/>
        <w:gridCol w:w="2138"/>
        <w:gridCol w:w="995"/>
        <w:gridCol w:w="2138"/>
        <w:gridCol w:w="995"/>
        <w:gridCol w:w="2138"/>
        <w:gridCol w:w="993"/>
      </w:tblGrid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217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it-IT"/>
              </w:rPr>
              <w:t>PRNP</w:t>
            </w: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codon</w:t>
            </w:r>
            <w:proofErr w:type="spellEnd"/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129</w:t>
            </w:r>
          </w:p>
        </w:tc>
        <w:tc>
          <w:tcPr>
            <w:tcW w:w="2171" w:type="pct"/>
            <w:gridSpan w:val="4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PrP</w:t>
            </w:r>
            <w:r w:rsidRPr="003054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eastAsia="it-IT"/>
              </w:rPr>
              <w:t>Sc</w:t>
            </w:r>
            <w:proofErr w:type="spellEnd"/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type</w:t>
            </w:r>
            <w:r w:rsidRPr="0092398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vertAlign w:val="superscript"/>
                <w:lang w:eastAsia="it-IT"/>
              </w:rPr>
              <w:t>a</w:t>
            </w:r>
            <w:proofErr w:type="spellEnd"/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0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MV</w:t>
            </w:r>
          </w:p>
        </w:tc>
        <w:tc>
          <w:tcPr>
            <w:tcW w:w="10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VV</w:t>
            </w:r>
          </w:p>
        </w:tc>
        <w:tc>
          <w:tcPr>
            <w:tcW w:w="1086" w:type="pct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1+2</w:t>
            </w:r>
          </w:p>
        </w:tc>
        <w:tc>
          <w:tcPr>
            <w:tcW w:w="1085" w:type="pct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2</w:t>
            </w: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RRR (95% CI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p</w:t>
            </w:r>
          </w:p>
        </w:tc>
        <w:tc>
          <w:tcPr>
            <w:tcW w:w="7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RRR (95% CI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p</w:t>
            </w: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RRR (95% CI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p</w:t>
            </w:r>
          </w:p>
        </w:tc>
        <w:tc>
          <w:tcPr>
            <w:tcW w:w="7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RRR (95% CI)</w:t>
            </w:r>
          </w:p>
        </w:tc>
        <w:tc>
          <w:tcPr>
            <w:tcW w:w="344" w:type="pct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p</w:t>
            </w: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ABC score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Not</w:t>
            </w:r>
            <w:proofErr w:type="spellEnd"/>
          </w:p>
        </w:tc>
        <w:tc>
          <w:tcPr>
            <w:tcW w:w="217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</w:t>
            </w:r>
            <w:proofErr w:type="spellEnd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category</w:t>
            </w:r>
            <w:proofErr w:type="spellEnd"/>
          </w:p>
        </w:tc>
        <w:tc>
          <w:tcPr>
            <w:tcW w:w="2171" w:type="pct"/>
            <w:gridSpan w:val="4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</w:t>
            </w:r>
            <w:proofErr w:type="spellEnd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category</w:t>
            </w:r>
            <w:proofErr w:type="spellEnd"/>
          </w:p>
        </w:tc>
      </w:tr>
      <w:tr w:rsidR="00AA6AC8" w:rsidRPr="0092398C" w:rsidTr="003C3EE5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Low</w:t>
            </w:r>
            <w:proofErr w:type="spellEnd"/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05 (0.56-1.97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89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8 (0.37-1.24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12</w:t>
            </w: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02 (0.60-1.74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45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2 (0.55-1.54)</w:t>
            </w:r>
          </w:p>
        </w:tc>
        <w:tc>
          <w:tcPr>
            <w:tcW w:w="344" w:type="pct"/>
            <w:vMerge w:val="restar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744</w:t>
            </w:r>
          </w:p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408</w:t>
            </w:r>
          </w:p>
        </w:tc>
      </w:tr>
      <w:tr w:rsidR="00AA6AC8" w:rsidRPr="0092398C" w:rsidTr="003C3EE5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Intermediate/High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90 (0.64-5.66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52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2 (0.19-2.06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437</w:t>
            </w: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32 (0.53-3.31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49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3 (0.21-1.89)</w:t>
            </w:r>
          </w:p>
        </w:tc>
        <w:tc>
          <w:tcPr>
            <w:tcW w:w="344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035F6C">
              <w:rPr>
                <w:rFonts w:ascii="Arial" w:eastAsia="Times New Roman" w:hAnsi="Arial" w:cs="Arial"/>
                <w:b/>
                <w:bCs/>
                <w:noProof/>
                <w:color w:val="000000"/>
                <w:sz w:val="20"/>
                <w:szCs w:val="20"/>
                <w:lang w:eastAsia="it-IT"/>
              </w:rPr>
              <w:t>Thal</w:t>
            </w: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phase</w:t>
            </w:r>
            <w:proofErr w:type="spellEnd"/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217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</w:t>
            </w:r>
            <w:proofErr w:type="spellEnd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category</w:t>
            </w:r>
            <w:proofErr w:type="spellEnd"/>
          </w:p>
        </w:tc>
        <w:tc>
          <w:tcPr>
            <w:tcW w:w="2171" w:type="pct"/>
            <w:gridSpan w:val="4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</w:t>
            </w:r>
            <w:proofErr w:type="spellEnd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category</w:t>
            </w:r>
            <w:proofErr w:type="spellEnd"/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-2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15 (0.58-2.28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93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6 (0.33-1.32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43</w:t>
            </w: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5 (0.52-1.72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65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8 (0.49-1.57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64</w:t>
            </w: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3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01 (0.43-2.35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84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74 (0.34-1.61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442</w:t>
            </w: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0 (0.44-1.82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765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2 (0.47-1.80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20</w:t>
            </w: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4-5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15 (0.39-3.38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05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7 (0.20-1.63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97</w:t>
            </w: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2.06 (0.92-4.64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081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0 (0.31-2.07)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47</w:t>
            </w: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CAA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2172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</w:t>
            </w:r>
            <w:proofErr w:type="spellEnd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category</w:t>
            </w:r>
            <w:proofErr w:type="spellEnd"/>
          </w:p>
        </w:tc>
        <w:tc>
          <w:tcPr>
            <w:tcW w:w="2171" w:type="pct"/>
            <w:gridSpan w:val="4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</w:t>
            </w:r>
            <w:proofErr w:type="spellEnd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category</w:t>
            </w:r>
            <w:proofErr w:type="spellEnd"/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79 (0.40-1.58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05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73 (0.38-1.41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354</w:t>
            </w: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1 (0.53-1.57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742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74 (0.42-1.30)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98</w:t>
            </w:r>
          </w:p>
        </w:tc>
      </w:tr>
      <w:tr w:rsidR="00AA6AC8" w:rsidRPr="0092398C" w:rsidTr="00AA6AC8">
        <w:trPr>
          <w:gridAfter w:val="1"/>
          <w:wAfter w:w="344" w:type="pct"/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Braak</w:t>
            </w:r>
            <w:proofErr w:type="spellEnd"/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stage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A6AC8" w:rsidRPr="0092398C" w:rsidRDefault="00AA6AC8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-+</w:t>
            </w:r>
          </w:p>
        </w:tc>
        <w:tc>
          <w:tcPr>
            <w:tcW w:w="2172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</w:t>
            </w:r>
            <w:proofErr w:type="spellEnd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category</w:t>
            </w:r>
            <w:proofErr w:type="spellEnd"/>
          </w:p>
        </w:tc>
        <w:tc>
          <w:tcPr>
            <w:tcW w:w="2171" w:type="pct"/>
            <w:gridSpan w:val="4"/>
            <w:tcBorders>
              <w:top w:val="nil"/>
              <w:left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</w:t>
            </w:r>
            <w:proofErr w:type="spellEnd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category</w:t>
            </w:r>
            <w:proofErr w:type="spellEnd"/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I-II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9 (0.30-1.18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138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7 (0.36-1.25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09</w:t>
            </w: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13 (0.67-1.92)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47</w:t>
            </w:r>
          </w:p>
        </w:tc>
        <w:tc>
          <w:tcPr>
            <w:tcW w:w="7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5 (0.32-0.95)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033</w:t>
            </w: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&gt;III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16 (0.44-3.04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763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72 (0.27-1.95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23</w:t>
            </w:r>
          </w:p>
        </w:tc>
        <w:tc>
          <w:tcPr>
            <w:tcW w:w="741" w:type="pct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17 (0.52-2.63)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97</w:t>
            </w:r>
          </w:p>
        </w:tc>
        <w:tc>
          <w:tcPr>
            <w:tcW w:w="7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7 (0.23-1.39)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16</w:t>
            </w:r>
          </w:p>
        </w:tc>
      </w:tr>
      <w:tr w:rsidR="0092398C" w:rsidRPr="0092398C" w:rsidTr="00AA6AC8">
        <w:trPr>
          <w:trHeight w:val="276"/>
        </w:trPr>
        <w:tc>
          <w:tcPr>
            <w:tcW w:w="65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n</w:t>
            </w:r>
          </w:p>
        </w:tc>
        <w:tc>
          <w:tcPr>
            <w:tcW w:w="108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60</w:t>
            </w:r>
          </w:p>
        </w:tc>
        <w:tc>
          <w:tcPr>
            <w:tcW w:w="108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64</w:t>
            </w:r>
          </w:p>
        </w:tc>
        <w:tc>
          <w:tcPr>
            <w:tcW w:w="1086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01</w:t>
            </w:r>
          </w:p>
        </w:tc>
        <w:tc>
          <w:tcPr>
            <w:tcW w:w="1085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398C" w:rsidRPr="0092398C" w:rsidRDefault="0092398C" w:rsidP="009239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92398C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06</w:t>
            </w:r>
          </w:p>
        </w:tc>
      </w:tr>
    </w:tbl>
    <w:p w:rsidR="001B66F7" w:rsidRPr="00C76C55" w:rsidRDefault="00035F6C"/>
    <w:p w:rsidR="0092398C" w:rsidRPr="00507286" w:rsidRDefault="0092398C" w:rsidP="0092398C">
      <w:pPr>
        <w:rPr>
          <w:sz w:val="24"/>
          <w:szCs w:val="24"/>
          <w:lang w:val="en-US"/>
        </w:rPr>
      </w:pPr>
      <w:r w:rsidRPr="00507286">
        <w:rPr>
          <w:rFonts w:ascii="Arial" w:eastAsia="Times New Roman" w:hAnsi="Arial" w:cs="Arial"/>
          <w:bCs/>
          <w:color w:val="000000"/>
          <w:sz w:val="24"/>
          <w:szCs w:val="24"/>
          <w:vertAlign w:val="superscript"/>
          <w:lang w:val="en-US" w:eastAsia="it-IT"/>
        </w:rPr>
        <w:t>a</w:t>
      </w:r>
      <w:r w:rsidRPr="00507286">
        <w:rPr>
          <w:rFonts w:ascii="Arial" w:eastAsia="Times New Roman" w:hAnsi="Arial" w:cs="Arial"/>
          <w:bCs/>
          <w:color w:val="000000"/>
          <w:sz w:val="24"/>
          <w:szCs w:val="24"/>
          <w:lang w:val="en-US" w:eastAsia="it-IT"/>
        </w:rPr>
        <w:t xml:space="preserve"> Devoid of two </w:t>
      </w:r>
      <w:proofErr w:type="spellStart"/>
      <w:r w:rsidRPr="00507286">
        <w:rPr>
          <w:rFonts w:ascii="Arial" w:eastAsia="Times New Roman" w:hAnsi="Arial" w:cs="Arial"/>
          <w:bCs/>
          <w:color w:val="000000"/>
          <w:sz w:val="24"/>
          <w:szCs w:val="24"/>
          <w:lang w:val="en-US" w:eastAsia="it-IT"/>
        </w:rPr>
        <w:t>VPSPr</w:t>
      </w:r>
      <w:proofErr w:type="spellEnd"/>
      <w:r w:rsidRPr="00507286">
        <w:rPr>
          <w:rFonts w:ascii="Arial" w:eastAsia="Times New Roman" w:hAnsi="Arial" w:cs="Arial"/>
          <w:bCs/>
          <w:color w:val="000000"/>
          <w:sz w:val="24"/>
          <w:szCs w:val="24"/>
          <w:lang w:val="en-US" w:eastAsia="it-IT"/>
        </w:rPr>
        <w:t xml:space="preserve"> cases</w:t>
      </w:r>
    </w:p>
    <w:p w:rsidR="00E3559B" w:rsidRPr="00E3559B" w:rsidRDefault="00E3559B">
      <w:pPr>
        <w:rPr>
          <w:lang w:val="en-US"/>
        </w:rPr>
      </w:pPr>
    </w:p>
    <w:sectPr w:rsidR="00E3559B" w:rsidRPr="00E3559B" w:rsidSect="00E3559B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LQwtzA2MrM0MzFQ0lEKTi0uzszPAykwrAUAAGZwfiwAAAA="/>
  </w:docVars>
  <w:rsids>
    <w:rsidRoot w:val="00E3559B"/>
    <w:rsid w:val="00003712"/>
    <w:rsid w:val="00035F6C"/>
    <w:rsid w:val="000D6656"/>
    <w:rsid w:val="001E1280"/>
    <w:rsid w:val="001E4F06"/>
    <w:rsid w:val="0027375E"/>
    <w:rsid w:val="002F708D"/>
    <w:rsid w:val="00304026"/>
    <w:rsid w:val="00305442"/>
    <w:rsid w:val="0035423B"/>
    <w:rsid w:val="00415871"/>
    <w:rsid w:val="00553095"/>
    <w:rsid w:val="00753D49"/>
    <w:rsid w:val="007E48A7"/>
    <w:rsid w:val="007F3B6E"/>
    <w:rsid w:val="0084062B"/>
    <w:rsid w:val="008847A6"/>
    <w:rsid w:val="0092398C"/>
    <w:rsid w:val="009E0084"/>
    <w:rsid w:val="00AA6AC8"/>
    <w:rsid w:val="00C76C55"/>
    <w:rsid w:val="00CE7CC6"/>
    <w:rsid w:val="00D832F8"/>
    <w:rsid w:val="00E3559B"/>
    <w:rsid w:val="00EE1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ABBB615-201A-4F0C-A418-92DF3D7CF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highlight">
    <w:name w:val="highlight"/>
    <w:basedOn w:val="Carpredefinitoparagrafo"/>
    <w:rsid w:val="003040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3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4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lo Rossi</dc:creator>
  <cp:lastModifiedBy>Piero Parchi</cp:lastModifiedBy>
  <cp:revision>10</cp:revision>
  <dcterms:created xsi:type="dcterms:W3CDTF">2019-01-14T17:10:00Z</dcterms:created>
  <dcterms:modified xsi:type="dcterms:W3CDTF">2019-03-18T16:58:00Z</dcterms:modified>
</cp:coreProperties>
</file>